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EBDD4" w14:textId="1A138722" w:rsidR="004A3E85" w:rsidRPr="00390B31" w:rsidRDefault="00390B31">
      <w:pPr>
        <w:rPr>
          <w:b/>
          <w:bCs/>
        </w:rPr>
      </w:pPr>
      <w:r w:rsidRPr="00390B31">
        <w:rPr>
          <w:b/>
          <w:bCs/>
        </w:rPr>
        <w:t>Bio Outline</w:t>
      </w:r>
    </w:p>
    <w:p w14:paraId="7A33F000" w14:textId="358B293C" w:rsidR="00390B31" w:rsidRDefault="00390B31" w:rsidP="00390B31">
      <w:pPr>
        <w:pStyle w:val="NoSpacing"/>
      </w:pPr>
    </w:p>
    <w:p w14:paraId="36B9B8BE" w14:textId="3D2675BF" w:rsidR="00390B31" w:rsidRDefault="00390B31" w:rsidP="00390B31">
      <w:pPr>
        <w:pStyle w:val="NoSpacing"/>
      </w:pPr>
      <w:r>
        <w:t>Name:</w:t>
      </w:r>
      <w:r w:rsidR="00D042C9">
        <w:t xml:space="preserve"> Balaji Ramarao</w:t>
      </w:r>
    </w:p>
    <w:p w14:paraId="43FA3DAB" w14:textId="721C91A6" w:rsidR="00390B31" w:rsidRDefault="00390B31" w:rsidP="00390B31">
      <w:pPr>
        <w:pStyle w:val="NoSpacing"/>
      </w:pPr>
    </w:p>
    <w:p w14:paraId="4D0C86EA" w14:textId="23C056BB" w:rsidR="00390B31" w:rsidRDefault="00390B31" w:rsidP="00390B31">
      <w:pPr>
        <w:pStyle w:val="NoSpacing"/>
      </w:pPr>
      <w:r>
        <w:t xml:space="preserve">Location: </w:t>
      </w:r>
      <w:r w:rsidR="00D042C9">
        <w:t xml:space="preserve">Houston, </w:t>
      </w:r>
      <w:r w:rsidR="000A6D1F">
        <w:t>TX, USA</w:t>
      </w:r>
    </w:p>
    <w:p w14:paraId="66664B0F" w14:textId="7D5A60D4" w:rsidR="00390B31" w:rsidRDefault="00390B31" w:rsidP="00390B31">
      <w:pPr>
        <w:pStyle w:val="NoSpacing"/>
      </w:pPr>
    </w:p>
    <w:p w14:paraId="0F4191D1" w14:textId="2EAF7FD6" w:rsidR="00390B31" w:rsidRDefault="00390B31" w:rsidP="00390B31">
      <w:pPr>
        <w:pStyle w:val="NoSpacing"/>
      </w:pPr>
      <w:r>
        <w:t>Email:</w:t>
      </w:r>
      <w:r w:rsidR="000A6D1F">
        <w:t xml:space="preserve"> balajimr84@gmail.com</w:t>
      </w:r>
    </w:p>
    <w:p w14:paraId="4B31541D" w14:textId="3E74C3F0" w:rsidR="00390B31" w:rsidRDefault="00390B31" w:rsidP="00390B31">
      <w:pPr>
        <w:pStyle w:val="NoSpacing"/>
      </w:pPr>
    </w:p>
    <w:p w14:paraId="208D9B24" w14:textId="4AEC1BBC" w:rsidR="00390B31" w:rsidRDefault="00390B31" w:rsidP="00390B31">
      <w:pPr>
        <w:pStyle w:val="NoSpacing"/>
      </w:pPr>
      <w:r>
        <w:t>Career field:</w:t>
      </w:r>
      <w:r w:rsidR="00902D19">
        <w:t xml:space="preserve"> Project Management, Estimation, Process Engineering</w:t>
      </w:r>
    </w:p>
    <w:p w14:paraId="5B931474" w14:textId="34849FFA" w:rsidR="00390B31" w:rsidRDefault="00390B31" w:rsidP="00390B31">
      <w:pPr>
        <w:pStyle w:val="NoSpacing"/>
      </w:pPr>
    </w:p>
    <w:p w14:paraId="50FD9C6D" w14:textId="5C02D029" w:rsidR="00390B31" w:rsidRDefault="00390B31" w:rsidP="00390B31">
      <w:pPr>
        <w:pStyle w:val="NoSpacing"/>
      </w:pPr>
      <w:r>
        <w:t>Years of professional experience:</w:t>
      </w:r>
      <w:r w:rsidR="007645C0">
        <w:t xml:space="preserve"> 3</w:t>
      </w:r>
      <w:r w:rsidR="004132E8">
        <w:t>7</w:t>
      </w:r>
      <w:r w:rsidR="003514B4">
        <w:t xml:space="preserve"> years</w:t>
      </w:r>
    </w:p>
    <w:p w14:paraId="6A00370F" w14:textId="254D2274" w:rsidR="00DB6112" w:rsidRDefault="00DB6112" w:rsidP="00390B31">
      <w:pPr>
        <w:pStyle w:val="NoSpacing"/>
      </w:pPr>
    </w:p>
    <w:p w14:paraId="1B2F741D" w14:textId="2CF02E46" w:rsidR="00DB6112" w:rsidRDefault="009251B1" w:rsidP="00390B31">
      <w:pPr>
        <w:pStyle w:val="NoSpacing"/>
      </w:pPr>
      <w:r>
        <w:t>Licenses:</w:t>
      </w:r>
      <w:r w:rsidR="00DB6112">
        <w:t xml:space="preserve"> PE (Chemical), </w:t>
      </w:r>
      <w:r w:rsidR="00526F04">
        <w:t>PMP</w:t>
      </w:r>
    </w:p>
    <w:p w14:paraId="32D8C9D2" w14:textId="41C33CC1" w:rsidR="00526F04" w:rsidRDefault="00526F04" w:rsidP="00390B31">
      <w:pPr>
        <w:pStyle w:val="NoSpacing"/>
      </w:pPr>
    </w:p>
    <w:p w14:paraId="79FE8C2E" w14:textId="56451EE4" w:rsidR="00526F04" w:rsidRDefault="009251B1" w:rsidP="00390B31">
      <w:pPr>
        <w:pStyle w:val="NoSpacing"/>
      </w:pPr>
      <w:r>
        <w:t>Education:</w:t>
      </w:r>
      <w:r w:rsidR="00526F04">
        <w:t xml:space="preserve"> </w:t>
      </w:r>
      <w:r>
        <w:t>BS (Chem), MBA, MPM</w:t>
      </w:r>
    </w:p>
    <w:p w14:paraId="56A5922D" w14:textId="28E5BC0A" w:rsidR="00390B31" w:rsidRDefault="00390B31" w:rsidP="00390B31">
      <w:pPr>
        <w:pStyle w:val="NoSpacing"/>
      </w:pPr>
    </w:p>
    <w:p w14:paraId="682E175D" w14:textId="77777777" w:rsidR="00C46BBC" w:rsidRDefault="00390B31" w:rsidP="00390B31">
      <w:pPr>
        <w:pStyle w:val="NoSpacing"/>
      </w:pPr>
      <w:r>
        <w:t xml:space="preserve">Work experience: </w:t>
      </w:r>
    </w:p>
    <w:p w14:paraId="6C28658B" w14:textId="6CEE4ADD" w:rsidR="00C46BBC" w:rsidRDefault="00C46BBC" w:rsidP="00C46BBC">
      <w:pPr>
        <w:pStyle w:val="NoSpacing"/>
        <w:numPr>
          <w:ilvl w:val="0"/>
          <w:numId w:val="1"/>
        </w:numPr>
      </w:pPr>
      <w:r>
        <w:t xml:space="preserve">Project Manager </w:t>
      </w:r>
      <w:r w:rsidR="00BB14C0">
        <w:t>Mid-Stream</w:t>
      </w:r>
      <w:r w:rsidR="0060181F">
        <w:t xml:space="preserve"> </w:t>
      </w:r>
      <w:r w:rsidR="00A66543">
        <w:t>and Pipeline Facilities projects</w:t>
      </w:r>
      <w:r w:rsidR="0025552C">
        <w:t xml:space="preserve"> </w:t>
      </w:r>
      <w:r w:rsidR="00B26B62">
        <w:t>(CO2, Crude, Refined Products</w:t>
      </w:r>
      <w:r w:rsidR="00713447">
        <w:t>,</w:t>
      </w:r>
      <w:r w:rsidR="00B26B62">
        <w:t xml:space="preserve"> and Natural gas)</w:t>
      </w:r>
    </w:p>
    <w:p w14:paraId="54F5654A" w14:textId="3F182736" w:rsidR="00672A11" w:rsidRDefault="00672A11" w:rsidP="00C46BBC">
      <w:pPr>
        <w:pStyle w:val="NoSpacing"/>
        <w:numPr>
          <w:ilvl w:val="0"/>
          <w:numId w:val="1"/>
        </w:numPr>
      </w:pPr>
      <w:r>
        <w:t>Pro</w:t>
      </w:r>
      <w:r w:rsidR="00824B91">
        <w:t xml:space="preserve">ject Manager </w:t>
      </w:r>
      <w:r w:rsidR="006E1F07">
        <w:t xml:space="preserve">/ Estimator Compressed Gas Liquid project </w:t>
      </w:r>
    </w:p>
    <w:p w14:paraId="1CA50CF3" w14:textId="0633648D" w:rsidR="00BE180C" w:rsidRDefault="00BE180C" w:rsidP="00C46BBC">
      <w:pPr>
        <w:pStyle w:val="NoSpacing"/>
        <w:numPr>
          <w:ilvl w:val="0"/>
          <w:numId w:val="1"/>
        </w:numPr>
      </w:pPr>
      <w:r>
        <w:t xml:space="preserve">Project </w:t>
      </w:r>
      <w:r w:rsidR="002F53D7">
        <w:t xml:space="preserve">Engineering </w:t>
      </w:r>
      <w:r>
        <w:t xml:space="preserve">Manager / Estimator </w:t>
      </w:r>
      <w:r w:rsidR="002F53D7">
        <w:t>Terminal Storage Facilities projects</w:t>
      </w:r>
    </w:p>
    <w:p w14:paraId="7CA53189" w14:textId="7A95DAC5" w:rsidR="004717E6" w:rsidRDefault="004717E6" w:rsidP="00C46BBC">
      <w:pPr>
        <w:pStyle w:val="NoSpacing"/>
        <w:numPr>
          <w:ilvl w:val="0"/>
          <w:numId w:val="1"/>
        </w:numPr>
      </w:pPr>
      <w:r>
        <w:t xml:space="preserve">Project Manager </w:t>
      </w:r>
      <w:r w:rsidR="008D7CDA">
        <w:t>CO2 E</w:t>
      </w:r>
      <w:r w:rsidR="00952C02">
        <w:t>nhanced Oil Recovery</w:t>
      </w:r>
      <w:r w:rsidR="008D7CDA">
        <w:t xml:space="preserve"> Facilities</w:t>
      </w:r>
      <w:r w:rsidR="00E61118">
        <w:t xml:space="preserve"> including </w:t>
      </w:r>
      <w:r w:rsidR="00C16C8B">
        <w:t>pipeline</w:t>
      </w:r>
      <w:r w:rsidR="00BD4038">
        <w:t>s</w:t>
      </w:r>
      <w:r w:rsidR="00C16C8B">
        <w:t xml:space="preserve">, </w:t>
      </w:r>
      <w:r w:rsidR="00235C15">
        <w:t>satellit</w:t>
      </w:r>
      <w:r w:rsidR="00BD4038">
        <w:t>es, central processing facilities, electrical substation</w:t>
      </w:r>
      <w:r w:rsidR="00713447">
        <w:t>,</w:t>
      </w:r>
      <w:r w:rsidR="00BD4038">
        <w:t xml:space="preserve"> </w:t>
      </w:r>
      <w:r w:rsidR="00D2148A">
        <w:t xml:space="preserve">and CO2 recompression facilities. </w:t>
      </w:r>
    </w:p>
    <w:p w14:paraId="0D4AE115" w14:textId="70592E4D" w:rsidR="00F316E3" w:rsidRDefault="00F316E3" w:rsidP="00C46BBC">
      <w:pPr>
        <w:pStyle w:val="NoSpacing"/>
        <w:numPr>
          <w:ilvl w:val="0"/>
          <w:numId w:val="1"/>
        </w:numPr>
      </w:pPr>
      <w:r>
        <w:t>Project Manager Steam E</w:t>
      </w:r>
      <w:r w:rsidR="00EC67DE">
        <w:t xml:space="preserve">nhanced Oil Recovery </w:t>
      </w:r>
      <w:r>
        <w:t xml:space="preserve">Facilities </w:t>
      </w:r>
    </w:p>
    <w:p w14:paraId="0EC2A3C1" w14:textId="3A1878FE" w:rsidR="00F316E3" w:rsidRDefault="00BA6AD3" w:rsidP="00C46BBC">
      <w:pPr>
        <w:pStyle w:val="NoSpacing"/>
        <w:numPr>
          <w:ilvl w:val="0"/>
          <w:numId w:val="1"/>
        </w:numPr>
      </w:pPr>
      <w:r>
        <w:t>Estimation experience includes</w:t>
      </w:r>
      <w:r w:rsidR="00971F18">
        <w:t xml:space="preserve"> interstate </w:t>
      </w:r>
      <w:r w:rsidR="000752C3">
        <w:t>pipelines, compressor stations, pump stations</w:t>
      </w:r>
      <w:r w:rsidR="00877B71">
        <w:t>,</w:t>
      </w:r>
      <w:r w:rsidR="000752C3">
        <w:t xml:space="preserve"> </w:t>
      </w:r>
      <w:r w:rsidR="008014E0">
        <w:t xml:space="preserve">and </w:t>
      </w:r>
      <w:r w:rsidR="00B2070D">
        <w:t>regasification</w:t>
      </w:r>
      <w:r w:rsidR="008014E0">
        <w:t>.</w:t>
      </w:r>
    </w:p>
    <w:p w14:paraId="5C427D4B" w14:textId="68209F06" w:rsidR="00103006" w:rsidRDefault="008014E0" w:rsidP="00C46BBC">
      <w:pPr>
        <w:pStyle w:val="NoSpacing"/>
        <w:numPr>
          <w:ilvl w:val="0"/>
          <w:numId w:val="1"/>
        </w:numPr>
      </w:pPr>
      <w:r>
        <w:t xml:space="preserve">Process Engineer </w:t>
      </w:r>
      <w:r w:rsidR="00877B71">
        <w:t xml:space="preserve">experience includes </w:t>
      </w:r>
      <w:r w:rsidR="00BA314A">
        <w:t>Oil field development facilities</w:t>
      </w:r>
      <w:r w:rsidR="0043143F">
        <w:t>,</w:t>
      </w:r>
      <w:r w:rsidR="002506FF">
        <w:t xml:space="preserve"> </w:t>
      </w:r>
      <w:r w:rsidR="00103006">
        <w:t xml:space="preserve">including enhanced </w:t>
      </w:r>
      <w:r w:rsidR="00DB6793">
        <w:t>oil recovery.</w:t>
      </w:r>
    </w:p>
    <w:p w14:paraId="2545267C" w14:textId="1D6C974A" w:rsidR="008014E0" w:rsidRDefault="00E63F79" w:rsidP="00C46BBC">
      <w:pPr>
        <w:pStyle w:val="NoSpacing"/>
        <w:numPr>
          <w:ilvl w:val="0"/>
          <w:numId w:val="1"/>
        </w:numPr>
      </w:pPr>
      <w:r>
        <w:t xml:space="preserve">Process Engineer </w:t>
      </w:r>
      <w:r w:rsidR="003D0626">
        <w:t xml:space="preserve">for </w:t>
      </w:r>
      <w:r w:rsidR="002506FF">
        <w:t>various chemical plants</w:t>
      </w:r>
      <w:r w:rsidR="00E4529B">
        <w:t xml:space="preserve"> (</w:t>
      </w:r>
      <w:r w:rsidR="002506FF">
        <w:t xml:space="preserve"> </w:t>
      </w:r>
      <w:r w:rsidR="00074A0C">
        <w:t xml:space="preserve">polyester resin, polypropylene, </w:t>
      </w:r>
      <w:r w:rsidR="00A36A43">
        <w:t>polystyrene,</w:t>
      </w:r>
      <w:r w:rsidR="0045064A">
        <w:t xml:space="preserve"> </w:t>
      </w:r>
      <w:r w:rsidR="003D0626">
        <w:t>phenol</w:t>
      </w:r>
      <w:r w:rsidR="00992E10">
        <w:t>,</w:t>
      </w:r>
      <w:r w:rsidR="003D0626">
        <w:t xml:space="preserve"> </w:t>
      </w:r>
      <w:r w:rsidR="00B71317">
        <w:t>and linear alkylbenzene</w:t>
      </w:r>
      <w:r w:rsidR="00E4529B">
        <w:t>)</w:t>
      </w:r>
      <w:r w:rsidR="00B71317">
        <w:t>.</w:t>
      </w:r>
    </w:p>
    <w:p w14:paraId="1BDEF0C4" w14:textId="77777777" w:rsidR="00713447" w:rsidRDefault="00713447" w:rsidP="00E92421">
      <w:pPr>
        <w:pStyle w:val="NoSpacing"/>
      </w:pPr>
    </w:p>
    <w:p w14:paraId="61E618A3" w14:textId="71E5E714" w:rsidR="00B71317" w:rsidRDefault="00E92421" w:rsidP="00E92421">
      <w:pPr>
        <w:pStyle w:val="NoSpacing"/>
      </w:pPr>
      <w:r>
        <w:t xml:space="preserve">Other Skills </w:t>
      </w:r>
    </w:p>
    <w:p w14:paraId="1CE62032" w14:textId="533B65DE" w:rsidR="00E92421" w:rsidRDefault="00E92421" w:rsidP="00E92421">
      <w:pPr>
        <w:pStyle w:val="NoSpacing"/>
        <w:numPr>
          <w:ilvl w:val="0"/>
          <w:numId w:val="2"/>
        </w:numPr>
      </w:pPr>
      <w:r>
        <w:t xml:space="preserve">Project Schedule </w:t>
      </w:r>
      <w:r w:rsidR="008343BC">
        <w:t>development</w:t>
      </w:r>
      <w:r w:rsidR="00DB6793">
        <w:t xml:space="preserve"> MS Project </w:t>
      </w:r>
    </w:p>
    <w:p w14:paraId="3A31C1BC" w14:textId="647A98AA" w:rsidR="008343BC" w:rsidRDefault="00127282" w:rsidP="00E92421">
      <w:pPr>
        <w:pStyle w:val="NoSpacing"/>
        <w:numPr>
          <w:ilvl w:val="0"/>
          <w:numId w:val="2"/>
        </w:numPr>
      </w:pPr>
      <w:r>
        <w:t xml:space="preserve">Montecarlo </w:t>
      </w:r>
      <w:r w:rsidR="008343BC">
        <w:t xml:space="preserve">Risk Analysis </w:t>
      </w:r>
    </w:p>
    <w:p w14:paraId="444D663E" w14:textId="48ABC129" w:rsidR="00992E10" w:rsidRDefault="00992E10" w:rsidP="00992E10">
      <w:pPr>
        <w:pStyle w:val="NoSpacing"/>
        <w:numPr>
          <w:ilvl w:val="0"/>
          <w:numId w:val="2"/>
        </w:numPr>
      </w:pPr>
      <w:r>
        <w:t xml:space="preserve">Conceptual and Detailed </w:t>
      </w:r>
      <w:r w:rsidR="00C233C7">
        <w:t>Capital Estimates</w:t>
      </w:r>
    </w:p>
    <w:p w14:paraId="33230D02" w14:textId="14EA3704" w:rsidR="00992E10" w:rsidRDefault="00992E10" w:rsidP="00992E10">
      <w:pPr>
        <w:pStyle w:val="NoSpacing"/>
        <w:numPr>
          <w:ilvl w:val="0"/>
          <w:numId w:val="2"/>
        </w:numPr>
      </w:pPr>
      <w:r w:rsidRPr="00992E10">
        <w:t>Value Engineering and Commercial Evaluation of Concept Designs</w:t>
      </w:r>
    </w:p>
    <w:p w14:paraId="210D2480" w14:textId="1C8180E0" w:rsidR="00713447" w:rsidRDefault="00790E5E" w:rsidP="00E92421">
      <w:pPr>
        <w:pStyle w:val="NoSpacing"/>
        <w:numPr>
          <w:ilvl w:val="0"/>
          <w:numId w:val="2"/>
        </w:numPr>
      </w:pPr>
      <w:r>
        <w:t>PHA Facilitator</w:t>
      </w:r>
    </w:p>
    <w:p w14:paraId="107D8BE4" w14:textId="77777777" w:rsidR="00C46BBC" w:rsidRDefault="00C46BBC" w:rsidP="00390B31">
      <w:pPr>
        <w:pStyle w:val="NoSpacing"/>
      </w:pPr>
    </w:p>
    <w:p w14:paraId="47416B23" w14:textId="77777777" w:rsidR="00C46BBC" w:rsidRDefault="00C46BBC" w:rsidP="00390B31">
      <w:pPr>
        <w:pStyle w:val="NoSpacing"/>
      </w:pPr>
    </w:p>
    <w:sectPr w:rsidR="00C46B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A8048F"/>
    <w:multiLevelType w:val="hybridMultilevel"/>
    <w:tmpl w:val="0B588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6D6840"/>
    <w:multiLevelType w:val="hybridMultilevel"/>
    <w:tmpl w:val="42AE9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6D5CCE"/>
    <w:multiLevelType w:val="hybridMultilevel"/>
    <w:tmpl w:val="662280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jY0NbY0t7C0tLRQ0lEKTi0uzszPAykwqQUAKjROxiwAAAA="/>
  </w:docVars>
  <w:rsids>
    <w:rsidRoot w:val="00510F55"/>
    <w:rsid w:val="00074A0C"/>
    <w:rsid w:val="000752C3"/>
    <w:rsid w:val="000A6D1F"/>
    <w:rsid w:val="00103006"/>
    <w:rsid w:val="00127282"/>
    <w:rsid w:val="00235C15"/>
    <w:rsid w:val="002506FF"/>
    <w:rsid w:val="0025552C"/>
    <w:rsid w:val="002B2BB5"/>
    <w:rsid w:val="002F53D7"/>
    <w:rsid w:val="00313AFB"/>
    <w:rsid w:val="003514B4"/>
    <w:rsid w:val="00390B31"/>
    <w:rsid w:val="003D0626"/>
    <w:rsid w:val="003D3DA6"/>
    <w:rsid w:val="004132E8"/>
    <w:rsid w:val="00424D4F"/>
    <w:rsid w:val="0043143F"/>
    <w:rsid w:val="0045064A"/>
    <w:rsid w:val="004717E6"/>
    <w:rsid w:val="004A3E85"/>
    <w:rsid w:val="004E3280"/>
    <w:rsid w:val="00510F55"/>
    <w:rsid w:val="00526F04"/>
    <w:rsid w:val="005E6A33"/>
    <w:rsid w:val="0060181F"/>
    <w:rsid w:val="006642E5"/>
    <w:rsid w:val="00672A11"/>
    <w:rsid w:val="006E1F07"/>
    <w:rsid w:val="00713447"/>
    <w:rsid w:val="00726B62"/>
    <w:rsid w:val="007645C0"/>
    <w:rsid w:val="00790E5E"/>
    <w:rsid w:val="007B6BEA"/>
    <w:rsid w:val="007E3437"/>
    <w:rsid w:val="008014E0"/>
    <w:rsid w:val="00807D49"/>
    <w:rsid w:val="00824B91"/>
    <w:rsid w:val="008343BC"/>
    <w:rsid w:val="00877B71"/>
    <w:rsid w:val="008D7CDA"/>
    <w:rsid w:val="00902D19"/>
    <w:rsid w:val="009251B1"/>
    <w:rsid w:val="00931392"/>
    <w:rsid w:val="00952C02"/>
    <w:rsid w:val="00971F18"/>
    <w:rsid w:val="00992E10"/>
    <w:rsid w:val="0099438E"/>
    <w:rsid w:val="009A3D9E"/>
    <w:rsid w:val="009C3FC9"/>
    <w:rsid w:val="00A36A43"/>
    <w:rsid w:val="00A66543"/>
    <w:rsid w:val="00AD19A3"/>
    <w:rsid w:val="00B2070D"/>
    <w:rsid w:val="00B26B62"/>
    <w:rsid w:val="00B71317"/>
    <w:rsid w:val="00BA314A"/>
    <w:rsid w:val="00BA6AD3"/>
    <w:rsid w:val="00BB14C0"/>
    <w:rsid w:val="00BD4038"/>
    <w:rsid w:val="00BE180C"/>
    <w:rsid w:val="00C1539A"/>
    <w:rsid w:val="00C16C8B"/>
    <w:rsid w:val="00C233C7"/>
    <w:rsid w:val="00C46BBC"/>
    <w:rsid w:val="00CF4809"/>
    <w:rsid w:val="00D042C9"/>
    <w:rsid w:val="00D2148A"/>
    <w:rsid w:val="00DB6112"/>
    <w:rsid w:val="00DB6793"/>
    <w:rsid w:val="00E36933"/>
    <w:rsid w:val="00E4529B"/>
    <w:rsid w:val="00E61118"/>
    <w:rsid w:val="00E63F79"/>
    <w:rsid w:val="00E92421"/>
    <w:rsid w:val="00EC67DE"/>
    <w:rsid w:val="00F316E3"/>
    <w:rsid w:val="00F33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98C67"/>
  <w15:chartTrackingRefBased/>
  <w15:docId w15:val="{FD790F8D-0922-4DDC-BAE6-21D9F8D11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6642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642E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92E10"/>
    <w:pPr>
      <w:spacing w:after="260" w:line="240" w:lineRule="auto"/>
      <w:ind w:left="720"/>
      <w:contextualSpacing/>
    </w:pPr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5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&amp; Lorraine</dc:creator>
  <cp:keywords/>
  <dc:description/>
  <cp:lastModifiedBy>Balaji Muthusami RamaRao</cp:lastModifiedBy>
  <cp:revision>4</cp:revision>
  <dcterms:created xsi:type="dcterms:W3CDTF">2021-10-07T17:42:00Z</dcterms:created>
  <dcterms:modified xsi:type="dcterms:W3CDTF">2021-10-07T20:26:00Z</dcterms:modified>
</cp:coreProperties>
</file>